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E029B5" w14:paraId="0D3FC42D" w14:textId="77777777" w:rsidTr="00E029B5">
        <w:tc>
          <w:tcPr>
            <w:tcW w:w="9016" w:type="dxa"/>
            <w:gridSpan w:val="2"/>
            <w:shd w:val="clear" w:color="auto" w:fill="A8D08D" w:themeFill="accent6" w:themeFillTint="99"/>
          </w:tcPr>
          <w:p w14:paraId="79996835" w14:textId="77777777" w:rsidR="00E029B5" w:rsidRPr="00E029B5" w:rsidRDefault="00E029B5" w:rsidP="00376DFC">
            <w:pPr>
              <w:rPr>
                <w:b/>
                <w:sz w:val="24"/>
                <w:szCs w:val="24"/>
              </w:rPr>
            </w:pPr>
            <w:r w:rsidRPr="00E029B5">
              <w:rPr>
                <w:b/>
                <w:sz w:val="24"/>
                <w:szCs w:val="24"/>
              </w:rPr>
              <w:t>Group Member</w:t>
            </w:r>
          </w:p>
        </w:tc>
      </w:tr>
      <w:tr w:rsidR="00E029B5" w:rsidRPr="00E029B5" w14:paraId="6CEBE3A9" w14:textId="77777777" w:rsidTr="00E029B5">
        <w:tc>
          <w:tcPr>
            <w:tcW w:w="1838" w:type="dxa"/>
          </w:tcPr>
          <w:p w14:paraId="62559CD5" w14:textId="77777777" w:rsidR="00E029B5" w:rsidRPr="00E029B5" w:rsidRDefault="00E029B5">
            <w:pPr>
              <w:rPr>
                <w:b/>
              </w:rPr>
            </w:pPr>
            <w:r w:rsidRPr="00E029B5">
              <w:rPr>
                <w:b/>
              </w:rPr>
              <w:t>ID</w:t>
            </w:r>
          </w:p>
        </w:tc>
        <w:tc>
          <w:tcPr>
            <w:tcW w:w="7178" w:type="dxa"/>
          </w:tcPr>
          <w:p w14:paraId="096E70D9" w14:textId="77777777" w:rsidR="00E029B5" w:rsidRPr="00E029B5" w:rsidRDefault="00E029B5">
            <w:pPr>
              <w:rPr>
                <w:b/>
              </w:rPr>
            </w:pPr>
            <w:r w:rsidRPr="00E029B5">
              <w:rPr>
                <w:b/>
              </w:rPr>
              <w:t>Name</w:t>
            </w:r>
          </w:p>
        </w:tc>
      </w:tr>
      <w:tr w:rsidR="00E029B5" w14:paraId="24E81093" w14:textId="77777777" w:rsidTr="00E029B5">
        <w:tc>
          <w:tcPr>
            <w:tcW w:w="1838" w:type="dxa"/>
          </w:tcPr>
          <w:p w14:paraId="3089B864" w14:textId="79382E00" w:rsidR="00E029B5" w:rsidRDefault="00E029B5">
            <w:r>
              <w:t>1</w:t>
            </w:r>
            <w:r w:rsidR="00376DFC">
              <w:t>535134</w:t>
            </w:r>
          </w:p>
        </w:tc>
        <w:tc>
          <w:tcPr>
            <w:tcW w:w="7178" w:type="dxa"/>
          </w:tcPr>
          <w:p w14:paraId="2E73A0AE" w14:textId="69039C1D" w:rsidR="00E029B5" w:rsidRDefault="00376DFC">
            <w:r>
              <w:t>Kishan Bhimani</w:t>
            </w:r>
          </w:p>
        </w:tc>
      </w:tr>
      <w:tr w:rsidR="00E029B5" w14:paraId="51A15E62" w14:textId="77777777" w:rsidTr="00E029B5">
        <w:tc>
          <w:tcPr>
            <w:tcW w:w="1838" w:type="dxa"/>
          </w:tcPr>
          <w:p w14:paraId="75D09750" w14:textId="23351597" w:rsidR="00E029B5" w:rsidRDefault="00376DFC">
            <w:r>
              <w:t>1550248</w:t>
            </w:r>
          </w:p>
        </w:tc>
        <w:tc>
          <w:tcPr>
            <w:tcW w:w="7178" w:type="dxa"/>
          </w:tcPr>
          <w:p w14:paraId="5E49D5F1" w14:textId="4BCA5F03" w:rsidR="00E029B5" w:rsidRDefault="00376DFC">
            <w:proofErr w:type="spellStart"/>
            <w:r>
              <w:t>Mutayyeb</w:t>
            </w:r>
            <w:proofErr w:type="spellEnd"/>
            <w:r w:rsidR="00B834E5">
              <w:t xml:space="preserve"> Zeeshan Syed</w:t>
            </w:r>
          </w:p>
        </w:tc>
      </w:tr>
    </w:tbl>
    <w:p w14:paraId="36AEBBA8" w14:textId="77777777" w:rsidR="00E029B5" w:rsidRDefault="00E029B5"/>
    <w:p w14:paraId="6861DEA4" w14:textId="77777777" w:rsidR="00E029B5" w:rsidRDefault="00E029B5"/>
    <w:p w14:paraId="0DA725C7" w14:textId="77777777" w:rsidR="00E029B5" w:rsidRDefault="00E029B5" w:rsidP="00E029B5">
      <w:pPr>
        <w:pStyle w:val="Heading1"/>
        <w:rPr>
          <w:b/>
        </w:rPr>
      </w:pPr>
      <w:r w:rsidRPr="00E029B5">
        <w:rPr>
          <w:b/>
        </w:rPr>
        <w:t>Answers</w:t>
      </w:r>
    </w:p>
    <w:p w14:paraId="606101DB" w14:textId="77777777" w:rsidR="00E029B5" w:rsidRDefault="00E029B5" w:rsidP="00E029B5"/>
    <w:p w14:paraId="4ED5F65E" w14:textId="637687BE" w:rsidR="00E029B5" w:rsidRDefault="00E029B5" w:rsidP="00BB0F51">
      <w:r>
        <w:t>Q4)</w:t>
      </w:r>
    </w:p>
    <w:p w14:paraId="55426D26" w14:textId="19955A59" w:rsidR="000B30E3" w:rsidRDefault="000B30E3" w:rsidP="00BB0F51">
      <w:r w:rsidRPr="000B30E3">
        <w:t>https://github.com/kbhi/datascienceunitec</w:t>
      </w:r>
    </w:p>
    <w:p w14:paraId="21C52803" w14:textId="77777777" w:rsidR="000B30E3" w:rsidRDefault="00D566B0" w:rsidP="00E029B5">
      <w:hyperlink r:id="rId10" w:history="1"/>
      <w:r w:rsidR="00BB0F51">
        <w:rPr>
          <w:rStyle w:val="Hyperlink"/>
        </w:rPr>
        <w:t xml:space="preserve"> </w:t>
      </w:r>
    </w:p>
    <w:p w14:paraId="665DC389" w14:textId="162843FE" w:rsidR="00E029B5" w:rsidRDefault="00E029B5" w:rsidP="00E029B5">
      <w:r>
        <w:t>Q5).</w:t>
      </w:r>
    </w:p>
    <w:p w14:paraId="7E8351AA" w14:textId="312255A2" w:rsidR="00E029B5" w:rsidRDefault="00D566B0" w:rsidP="00E029B5">
      <w:hyperlink r:id="rId11" w:history="1">
        <w:r w:rsidR="00BB0F51">
          <w:rPr>
            <w:rStyle w:val="Hyperlink"/>
          </w:rPr>
          <w:t>https://github.com/spour1/IDS-S1-2021</w:t>
        </w:r>
      </w:hyperlink>
    </w:p>
    <w:p w14:paraId="52458445" w14:textId="77777777" w:rsidR="000B30E3" w:rsidRDefault="000B30E3" w:rsidP="00E029B5"/>
    <w:p w14:paraId="666DAD13" w14:textId="19314544" w:rsidR="00E029B5" w:rsidRDefault="00E029B5" w:rsidP="00E029B5">
      <w:r>
        <w:t>Q6)</w:t>
      </w:r>
    </w:p>
    <w:p w14:paraId="123B0032" w14:textId="4A158B2A" w:rsidR="000B30E3" w:rsidRDefault="001949CD" w:rsidP="001949CD">
      <w:pPr>
        <w:ind w:firstLine="720"/>
      </w:pPr>
      <w:r>
        <w:t>D</w:t>
      </w:r>
      <w:r w:rsidR="004E3586">
        <w:t xml:space="preserve"> --- </w:t>
      </w:r>
      <w:r w:rsidR="000B30E3">
        <w:t>Matrix</w:t>
      </w:r>
    </w:p>
    <w:p w14:paraId="53D2B72E" w14:textId="55CA43BD" w:rsidR="000B30E3" w:rsidRDefault="000B30E3" w:rsidP="00E029B5"/>
    <w:p w14:paraId="4B95964E" w14:textId="2D0053D1" w:rsidR="000B30E3" w:rsidRDefault="000B30E3" w:rsidP="00E029B5">
      <w:r>
        <w:t>Q7)</w:t>
      </w:r>
    </w:p>
    <w:p w14:paraId="009C4C07" w14:textId="360EC332" w:rsidR="000B30E3" w:rsidRDefault="001949CD" w:rsidP="001949CD">
      <w:pPr>
        <w:ind w:firstLine="720"/>
      </w:pPr>
      <w:r>
        <w:t>C</w:t>
      </w:r>
      <w:r w:rsidR="004E3586">
        <w:t xml:space="preserve"> --- </w:t>
      </w:r>
      <w:r w:rsidR="000B30E3">
        <w:t>Character</w:t>
      </w:r>
    </w:p>
    <w:p w14:paraId="73CE7307" w14:textId="521FBBC4" w:rsidR="000B30E3" w:rsidRDefault="000B30E3" w:rsidP="00E029B5"/>
    <w:p w14:paraId="26734185" w14:textId="65C0BECE" w:rsidR="000B30E3" w:rsidRDefault="000B30E3" w:rsidP="00E029B5">
      <w:r>
        <w:t>Q8)</w:t>
      </w:r>
    </w:p>
    <w:p w14:paraId="2E64D30F" w14:textId="339C63F6" w:rsidR="000B30E3" w:rsidRDefault="001949CD" w:rsidP="001949CD">
      <w:pPr>
        <w:ind w:firstLine="720"/>
      </w:pPr>
      <w:r>
        <w:t>D</w:t>
      </w:r>
      <w:r w:rsidR="004E3586">
        <w:t xml:space="preserve"> --- </w:t>
      </w:r>
      <w:r w:rsidR="000B30E3">
        <w:t>a matrix with 2 columns and 3 rows</w:t>
      </w:r>
    </w:p>
    <w:p w14:paraId="7367625F" w14:textId="6035BE49" w:rsidR="000B30E3" w:rsidRDefault="000B30E3" w:rsidP="00E029B5"/>
    <w:p w14:paraId="08D1E664" w14:textId="790640B9" w:rsidR="000B30E3" w:rsidRDefault="000B30E3" w:rsidP="00E029B5">
      <w:r>
        <w:t xml:space="preserve">Q9) </w:t>
      </w:r>
    </w:p>
    <w:p w14:paraId="7FEDE540" w14:textId="06F90E71" w:rsidR="001949CD" w:rsidRDefault="004E3586" w:rsidP="004E3586">
      <w:pPr>
        <w:ind w:firstLine="720"/>
      </w:pPr>
      <w:r>
        <w:t xml:space="preserve">A --- </w:t>
      </w:r>
      <w:r w:rsidR="001949CD">
        <w:t>a list containing character vector with the letter "a".</w:t>
      </w:r>
    </w:p>
    <w:p w14:paraId="6E492BB3" w14:textId="4E593260" w:rsidR="001949CD" w:rsidRDefault="001949CD" w:rsidP="001949CD"/>
    <w:p w14:paraId="4EEE673D" w14:textId="45AD44EB" w:rsidR="001949CD" w:rsidRDefault="001949CD" w:rsidP="001949CD">
      <w:r>
        <w:t>Q10)</w:t>
      </w:r>
    </w:p>
    <w:p w14:paraId="2339C0F1" w14:textId="6E8C2556" w:rsidR="001949CD" w:rsidRDefault="004E3586" w:rsidP="004E3586">
      <w:pPr>
        <w:spacing w:before="240"/>
        <w:ind w:firstLine="720"/>
      </w:pPr>
      <w:r>
        <w:t>C ---</w:t>
      </w:r>
      <w:r w:rsidR="001949CD">
        <w:t>an numeric vector with the values 3, 5, 5, 7</w:t>
      </w:r>
    </w:p>
    <w:p w14:paraId="15E9325A" w14:textId="77777777" w:rsidR="00001988" w:rsidRDefault="00001988" w:rsidP="001949CD">
      <w:pPr>
        <w:spacing w:before="240"/>
      </w:pPr>
    </w:p>
    <w:p w14:paraId="1F3DF322" w14:textId="2E3D6483" w:rsidR="001949CD" w:rsidRDefault="001949CD" w:rsidP="001949CD">
      <w:pPr>
        <w:spacing w:before="240"/>
      </w:pPr>
      <w:r>
        <w:t>Q11)</w:t>
      </w:r>
    </w:p>
    <w:p w14:paraId="0445C9D0" w14:textId="038C5FA6" w:rsidR="00001988" w:rsidRDefault="00350A30" w:rsidP="00350A30">
      <w:pPr>
        <w:ind w:firstLine="720"/>
      </w:pPr>
      <w:r>
        <w:t xml:space="preserve">E --- </w:t>
      </w:r>
      <w:r w:rsidR="004E3586">
        <w:t>x[x &lt; 6] == 0</w:t>
      </w:r>
    </w:p>
    <w:p w14:paraId="5C8255CD" w14:textId="0F228E37" w:rsidR="00001988" w:rsidRDefault="00001988" w:rsidP="00001988"/>
    <w:p w14:paraId="3BB6874F" w14:textId="6690823F" w:rsidR="00001988" w:rsidRPr="00350A30" w:rsidRDefault="00001988" w:rsidP="00001988">
      <w:r w:rsidRPr="00350A30">
        <w:lastRenderedPageBreak/>
        <w:t>Q12)</w:t>
      </w:r>
    </w:p>
    <w:p w14:paraId="50E1A625" w14:textId="7BAFAB8F" w:rsidR="00001988" w:rsidRDefault="00001988" w:rsidP="00001988">
      <w:pPr>
        <w:rPr>
          <w:b/>
          <w:bCs/>
        </w:rPr>
      </w:pPr>
    </w:p>
    <w:p w14:paraId="1D559027" w14:textId="3DD01E4B" w:rsidR="00001988" w:rsidRDefault="00001988" w:rsidP="00001988">
      <w:r>
        <w:t>Q13)</w:t>
      </w:r>
    </w:p>
    <w:p w14:paraId="7426F67D" w14:textId="55D398D2" w:rsidR="00001988" w:rsidRDefault="00350A30" w:rsidP="00350A30">
      <w:pPr>
        <w:ind w:firstLine="720"/>
      </w:pPr>
      <w:r>
        <w:t xml:space="preserve">C --- </w:t>
      </w:r>
      <w:r w:rsidR="00001988">
        <w:t>153</w:t>
      </w:r>
    </w:p>
    <w:p w14:paraId="7FBDA978" w14:textId="5F62CAB5" w:rsidR="00001988" w:rsidRDefault="00001988" w:rsidP="00001988"/>
    <w:p w14:paraId="6C075EBD" w14:textId="7ABA5A9E" w:rsidR="00001988" w:rsidRDefault="00001988" w:rsidP="00001988">
      <w:r>
        <w:t>Q14)</w:t>
      </w:r>
    </w:p>
    <w:p w14:paraId="5A33666B" w14:textId="62FDECA8" w:rsidR="005A59C4" w:rsidRDefault="00350A30" w:rsidP="00350A30">
      <w:pPr>
        <w:ind w:firstLine="720"/>
      </w:pPr>
      <w:r>
        <w:t xml:space="preserve">D --- </w:t>
      </w:r>
      <w:r w:rsidR="005A59C4">
        <w:t>21</w:t>
      </w:r>
    </w:p>
    <w:p w14:paraId="458681A2" w14:textId="0DAA4298" w:rsidR="005A59C4" w:rsidRDefault="005A59C4" w:rsidP="005A59C4"/>
    <w:p w14:paraId="57C98986" w14:textId="75130D5D" w:rsidR="005A59C4" w:rsidRDefault="005A59C4" w:rsidP="005A59C4">
      <w:r w:rsidRPr="00350A30">
        <w:t>Q15)</w:t>
      </w:r>
    </w:p>
    <w:p w14:paraId="76F4B02D" w14:textId="1759F017" w:rsidR="009F7353" w:rsidRPr="00350A30" w:rsidRDefault="009F7353" w:rsidP="005A59C4">
      <w:r>
        <w:tab/>
        <w:t>A --- 37</w:t>
      </w:r>
    </w:p>
    <w:p w14:paraId="74569546" w14:textId="77777777" w:rsidR="005A59C4" w:rsidRDefault="005A59C4" w:rsidP="005A59C4"/>
    <w:p w14:paraId="20BBB4CC" w14:textId="77777777" w:rsidR="005A59C4" w:rsidRDefault="005A59C4" w:rsidP="005A59C4">
      <w:r>
        <w:t>Q16)</w:t>
      </w:r>
    </w:p>
    <w:p w14:paraId="09745D89" w14:textId="027FB898" w:rsidR="005A59C4" w:rsidRDefault="00350A30" w:rsidP="00350A30">
      <w:pPr>
        <w:ind w:firstLine="720"/>
      </w:pPr>
      <w:r>
        <w:t xml:space="preserve">A --- </w:t>
      </w:r>
      <w:r w:rsidR="005A59C4">
        <w:t>42.1</w:t>
      </w:r>
    </w:p>
    <w:p w14:paraId="29AAE90B" w14:textId="77777777" w:rsidR="005A59C4" w:rsidRDefault="005A59C4" w:rsidP="005A59C4"/>
    <w:p w14:paraId="1229210A" w14:textId="77777777" w:rsidR="005A59C4" w:rsidRDefault="005A59C4" w:rsidP="005A59C4">
      <w:r>
        <w:t>Q17)</w:t>
      </w:r>
    </w:p>
    <w:p w14:paraId="5C13C29C" w14:textId="203E46B5" w:rsidR="005A59C4" w:rsidRDefault="00350A30" w:rsidP="00350A30">
      <w:pPr>
        <w:ind w:firstLine="720"/>
      </w:pPr>
      <w:r>
        <w:t xml:space="preserve">B --- </w:t>
      </w:r>
      <w:r w:rsidR="005A59C4">
        <w:t>115</w:t>
      </w:r>
    </w:p>
    <w:p w14:paraId="7EE9F5FE" w14:textId="77777777" w:rsidR="005A59C4" w:rsidRDefault="005A59C4" w:rsidP="005A59C4"/>
    <w:p w14:paraId="6ABA157A" w14:textId="77777777" w:rsidR="005A59C4" w:rsidRDefault="005A59C4" w:rsidP="005A59C4">
      <w:r>
        <w:t>Q18)</w:t>
      </w:r>
    </w:p>
    <w:p w14:paraId="0E52B892" w14:textId="793A6A31" w:rsidR="005A59C4" w:rsidRDefault="00350A30" w:rsidP="00350A30">
      <w:pPr>
        <w:ind w:firstLine="720"/>
      </w:pPr>
      <w:r>
        <w:t xml:space="preserve">B --- </w:t>
      </w:r>
      <w:r w:rsidR="008E1603">
        <w:t>he number 27 is returned</w:t>
      </w:r>
    </w:p>
    <w:p w14:paraId="48520ED8" w14:textId="04B73B16" w:rsidR="008E1603" w:rsidRDefault="008E1603" w:rsidP="008E1603"/>
    <w:p w14:paraId="0462664E" w14:textId="6FA1DD4B" w:rsidR="008E1603" w:rsidRDefault="008E1603" w:rsidP="008E1603">
      <w:r>
        <w:t>Q19)</w:t>
      </w:r>
    </w:p>
    <w:p w14:paraId="2FB38121" w14:textId="2BC4ECCA" w:rsidR="008E1603" w:rsidRDefault="00350A30" w:rsidP="00350A30">
      <w:pPr>
        <w:ind w:left="720"/>
      </w:pPr>
      <w:r>
        <w:t>D --- ‘</w:t>
      </w:r>
      <w:r w:rsidR="008E1603">
        <w:t>x' is a vector of length 10 and 'if' can only test a single logical statement.</w:t>
      </w:r>
    </w:p>
    <w:p w14:paraId="06A4762A" w14:textId="636EF2B1" w:rsidR="008E1603" w:rsidRDefault="008E1603" w:rsidP="008E1603"/>
    <w:p w14:paraId="32616F01" w14:textId="08331E6C" w:rsidR="008E1603" w:rsidRDefault="008E1603" w:rsidP="008E1603">
      <w:r>
        <w:t>Q20)</w:t>
      </w:r>
    </w:p>
    <w:p w14:paraId="2C22B9CD" w14:textId="76B0B6FF" w:rsidR="008E1603" w:rsidRDefault="00350A30" w:rsidP="00350A30">
      <w:pPr>
        <w:ind w:firstLine="720"/>
      </w:pPr>
      <w:r>
        <w:t xml:space="preserve">A --- </w:t>
      </w:r>
      <w:r w:rsidR="008E1603">
        <w:t>10</w:t>
      </w:r>
    </w:p>
    <w:p w14:paraId="4051EFFC" w14:textId="50B2834E" w:rsidR="008E1603" w:rsidRDefault="008E1603" w:rsidP="008E1603"/>
    <w:p w14:paraId="6B642BF6" w14:textId="796664A3" w:rsidR="008E1603" w:rsidRDefault="008E1603" w:rsidP="008E1603">
      <w:r>
        <w:t>Q21)</w:t>
      </w:r>
    </w:p>
    <w:p w14:paraId="682FAA90" w14:textId="0A8025B1" w:rsidR="008E1603" w:rsidRDefault="00350A30" w:rsidP="00350A30">
      <w:pPr>
        <w:ind w:firstLine="720"/>
      </w:pPr>
      <w:r>
        <w:t xml:space="preserve">B --- </w:t>
      </w:r>
      <w:r w:rsidR="008E1603">
        <w:t>10</w:t>
      </w:r>
    </w:p>
    <w:p w14:paraId="10CEBCFE" w14:textId="78290CDE" w:rsidR="008E1603" w:rsidRDefault="008E1603" w:rsidP="008E1603"/>
    <w:p w14:paraId="59DF8E7E" w14:textId="19A07145" w:rsidR="008E1603" w:rsidRDefault="008E1603" w:rsidP="008E1603">
      <w:r>
        <w:t>Q22)</w:t>
      </w:r>
    </w:p>
    <w:p w14:paraId="3B261DE9" w14:textId="448D2567" w:rsidR="008E1603" w:rsidRDefault="00350A30" w:rsidP="00350A30">
      <w:pPr>
        <w:ind w:firstLine="720"/>
      </w:pPr>
      <w:r>
        <w:t xml:space="preserve">A --- </w:t>
      </w:r>
      <w:r w:rsidR="00F0560A">
        <w:t>F</w:t>
      </w:r>
    </w:p>
    <w:p w14:paraId="7D432EBE" w14:textId="41A2AB04" w:rsidR="00F0560A" w:rsidRDefault="00F0560A" w:rsidP="00F0560A"/>
    <w:p w14:paraId="1887A21B" w14:textId="48909DB2" w:rsidR="00F0560A" w:rsidRDefault="00F0560A" w:rsidP="00F0560A">
      <w:r>
        <w:t>Q23)</w:t>
      </w:r>
    </w:p>
    <w:p w14:paraId="6EFEA228" w14:textId="772FAA7C" w:rsidR="00F0560A" w:rsidRDefault="00350A30" w:rsidP="00350A30">
      <w:pPr>
        <w:ind w:firstLine="720"/>
      </w:pPr>
      <w:r>
        <w:t xml:space="preserve">A --- </w:t>
      </w:r>
      <w:r w:rsidR="00F0560A">
        <w:t>an R package that only contains data</w:t>
      </w:r>
    </w:p>
    <w:p w14:paraId="668F2722" w14:textId="7E9E5A29" w:rsidR="00F0560A" w:rsidRDefault="00F0560A" w:rsidP="00F0560A"/>
    <w:p w14:paraId="1BF5CCC2" w14:textId="40CD0747" w:rsidR="00F0560A" w:rsidRDefault="00F0560A" w:rsidP="00F0560A">
      <w:r>
        <w:t xml:space="preserve">Q24) </w:t>
      </w:r>
    </w:p>
    <w:p w14:paraId="149D123A" w14:textId="2C8EB666" w:rsidR="00F0560A" w:rsidRDefault="00F0560A" w:rsidP="00F0560A">
      <w:r>
        <w:tab/>
      </w:r>
      <w:r w:rsidR="00350A30">
        <w:t xml:space="preserve">D --- </w:t>
      </w:r>
      <w:r>
        <w:t>lexical scoping</w:t>
      </w:r>
    </w:p>
    <w:p w14:paraId="0BA3CCB0" w14:textId="25F02A3F" w:rsidR="00F0560A" w:rsidRDefault="00F0560A" w:rsidP="00F0560A"/>
    <w:p w14:paraId="0991701B" w14:textId="090C2B69" w:rsidR="00F0560A" w:rsidRDefault="00F0560A" w:rsidP="00F0560A">
      <w:r>
        <w:t xml:space="preserve">Q25) </w:t>
      </w:r>
    </w:p>
    <w:p w14:paraId="32EA23E7" w14:textId="0E5B473D" w:rsidR="00F0560A" w:rsidRDefault="00350A30" w:rsidP="00350A30">
      <w:pPr>
        <w:ind w:firstLine="720"/>
      </w:pPr>
      <w:r>
        <w:t xml:space="preserve">B --- </w:t>
      </w:r>
      <w:r w:rsidR="00F0560A">
        <w:t xml:space="preserve">The values of free variables are searched for in the environment in which the function was defined </w:t>
      </w:r>
    </w:p>
    <w:p w14:paraId="5022B942" w14:textId="4D64B0FC" w:rsidR="00F0560A" w:rsidRDefault="00F0560A" w:rsidP="00F0560A"/>
    <w:p w14:paraId="2AE6873E" w14:textId="1B00BA40" w:rsidR="00F0560A" w:rsidRDefault="00F0560A" w:rsidP="00F0560A">
      <w:r>
        <w:t xml:space="preserve">Q26) </w:t>
      </w:r>
    </w:p>
    <w:p w14:paraId="05F5EFE9" w14:textId="64FF6D9D" w:rsidR="00F0560A" w:rsidRPr="00001988" w:rsidRDefault="00350A30" w:rsidP="00350A30">
      <w:pPr>
        <w:ind w:firstLine="720"/>
      </w:pPr>
      <w:r>
        <w:t xml:space="preserve">B --- </w:t>
      </w:r>
      <w:r w:rsidR="00F0560A">
        <w:t>All objects must be stored in memory</w:t>
      </w:r>
    </w:p>
    <w:p w14:paraId="4CF9389F" w14:textId="77777777" w:rsidR="00F0560A" w:rsidRDefault="00F0560A" w:rsidP="001949CD">
      <w:pPr>
        <w:spacing w:before="240"/>
      </w:pPr>
    </w:p>
    <w:p w14:paraId="6CD0DACC" w14:textId="77777777" w:rsidR="00F0560A" w:rsidRDefault="00F0560A" w:rsidP="001949CD">
      <w:pPr>
        <w:spacing w:before="240"/>
      </w:pPr>
      <w:r>
        <w:t xml:space="preserve">Q27) </w:t>
      </w:r>
    </w:p>
    <w:p w14:paraId="65E52098" w14:textId="29F36526" w:rsidR="004E3586" w:rsidRDefault="00350A30" w:rsidP="00350A30">
      <w:pPr>
        <w:spacing w:before="240"/>
        <w:ind w:firstLine="720"/>
      </w:pPr>
      <w:r>
        <w:t xml:space="preserve">A --- </w:t>
      </w:r>
      <w:r w:rsidR="00F0560A">
        <w:t>It is the environment in which a function was called</w:t>
      </w:r>
    </w:p>
    <w:p w14:paraId="01C14299" w14:textId="77777777" w:rsidR="004E3586" w:rsidRDefault="004E3586" w:rsidP="004E3586">
      <w:pPr>
        <w:spacing w:before="240"/>
      </w:pPr>
    </w:p>
    <w:p w14:paraId="2B312373" w14:textId="745B0DAC" w:rsidR="004E3586" w:rsidRDefault="004E3586" w:rsidP="004E3586">
      <w:pPr>
        <w:spacing w:before="240"/>
      </w:pPr>
      <w:r>
        <w:t>Q28)</w:t>
      </w:r>
    </w:p>
    <w:p w14:paraId="64287379" w14:textId="2761452C" w:rsidR="004E3586" w:rsidRDefault="004E3586" w:rsidP="004E3586">
      <w:pPr>
        <w:spacing w:before="240"/>
      </w:pPr>
    </w:p>
    <w:p w14:paraId="67ABB9DB" w14:textId="126D2F72" w:rsidR="001949CD" w:rsidRDefault="004E3586" w:rsidP="00350A30">
      <w:pPr>
        <w:spacing w:before="240"/>
      </w:pPr>
      <w:r>
        <w:t>Q29)</w:t>
      </w:r>
    </w:p>
    <w:p w14:paraId="214466DA" w14:textId="11FCD73E" w:rsidR="004E3586" w:rsidRDefault="00350A30" w:rsidP="004E3586">
      <w:pPr>
        <w:spacing w:before="240"/>
      </w:pPr>
      <w:r>
        <w:tab/>
        <w:t>C --- apply(iris, 2, mean)</w:t>
      </w:r>
    </w:p>
    <w:p w14:paraId="5D06C4B1" w14:textId="4727129E" w:rsidR="004E3586" w:rsidRDefault="004E3586" w:rsidP="004E3586">
      <w:pPr>
        <w:spacing w:before="240"/>
      </w:pPr>
      <w:r>
        <w:t xml:space="preserve">Q30) </w:t>
      </w:r>
    </w:p>
    <w:p w14:paraId="41021AFA" w14:textId="76B6F426" w:rsidR="004E3586" w:rsidRDefault="004E3586" w:rsidP="004E3586">
      <w:pPr>
        <w:spacing w:before="240"/>
      </w:pPr>
      <w:r>
        <w:tab/>
        <w:t>10</w:t>
      </w:r>
    </w:p>
    <w:p w14:paraId="653B3BB5" w14:textId="77777777" w:rsidR="001949CD" w:rsidRDefault="001949CD" w:rsidP="001949CD"/>
    <w:p w14:paraId="1895AC57" w14:textId="77777777" w:rsidR="00E029B5" w:rsidRDefault="00E029B5" w:rsidP="00E029B5"/>
    <w:p w14:paraId="41013170" w14:textId="77777777" w:rsidR="00E029B5" w:rsidRDefault="00E029B5" w:rsidP="00E029B5"/>
    <w:p w14:paraId="65D2797D" w14:textId="77777777" w:rsidR="00E029B5" w:rsidRPr="00E029B5" w:rsidRDefault="00E029B5" w:rsidP="00E029B5"/>
    <w:sectPr w:rsidR="00E029B5" w:rsidRPr="00E029B5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CFCFE4" w14:textId="77777777" w:rsidR="00D566B0" w:rsidRDefault="00D566B0" w:rsidP="00E029B5">
      <w:pPr>
        <w:spacing w:after="0" w:line="240" w:lineRule="auto"/>
      </w:pPr>
      <w:r>
        <w:separator/>
      </w:r>
    </w:p>
  </w:endnote>
  <w:endnote w:type="continuationSeparator" w:id="0">
    <w:p w14:paraId="36E5E93B" w14:textId="77777777" w:rsidR="00D566B0" w:rsidRDefault="00D566B0" w:rsidP="00E02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23F48E" w14:textId="77777777" w:rsidR="00D566B0" w:rsidRDefault="00D566B0" w:rsidP="00E029B5">
      <w:pPr>
        <w:spacing w:after="0" w:line="240" w:lineRule="auto"/>
      </w:pPr>
      <w:r>
        <w:separator/>
      </w:r>
    </w:p>
  </w:footnote>
  <w:footnote w:type="continuationSeparator" w:id="0">
    <w:p w14:paraId="6BD6179F" w14:textId="77777777" w:rsidR="00D566B0" w:rsidRDefault="00D566B0" w:rsidP="00E02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D1D82" w14:textId="77777777" w:rsidR="00E029B5" w:rsidRDefault="00E029B5">
    <w:pPr>
      <w:pStyle w:val="Header"/>
    </w:pPr>
    <w:r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CC8A4D7" wp14:editId="3868D11B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4E6803" w14:textId="77777777" w:rsidR="00E029B5" w:rsidRDefault="00E029B5" w:rsidP="00E029B5">
                          <w:pPr>
                            <w:spacing w:after="0" w:line="240" w:lineRule="auto"/>
                            <w:jc w:val="right"/>
                            <w:rPr>
                              <w:noProof/>
                            </w:rPr>
                          </w:pPr>
                          <w:r>
                            <w:rPr>
                              <w:noProof/>
                            </w:rPr>
                            <w:t xml:space="preserve">ISCG 8026  Lab Excercises 1 &amp; 2 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C8A4D7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margin-left:0;margin-top:0;width:468pt;height:13.7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" o:allowincell="f" filled="f" stroked="f">
              <v:textbox style="mso-fit-shape-to-text:t" inset=",0,,0">
                <w:txbxContent>
                  <w:p w14:paraId="2A4E6803" w14:textId="77777777" w:rsidR="00E029B5" w:rsidRDefault="00E029B5" w:rsidP="00E029B5">
                    <w:pPr>
                      <w:spacing w:after="0" w:line="240" w:lineRule="auto"/>
                      <w:jc w:val="right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SCG 8026  Lab Excercises 1 &amp; 2 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en-NZ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82ABC2C" wp14:editId="0A81A2C7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94EAF86" w14:textId="4DB888CC" w:rsidR="00E029B5" w:rsidRDefault="00E029B5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BB0F51" w:rsidRPr="00BB0F51">
                            <w:rPr>
                              <w:noProof/>
                              <w:color w:val="FFFFFF" w:themeColor="background1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2ABC2C" id="Text Box 221" o:spid="_x0000_s1027" type="#_x0000_t202" style="position:absolute;margin-left:20.6pt;margin-top:0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" o:allowincell="f" fillcolor="#a8d08d [1945]" stroked="f">
              <v:textbox style="mso-fit-shape-to-text:t" inset=",0,,0">
                <w:txbxContent>
                  <w:p w14:paraId="194EAF86" w14:textId="4DB888CC" w:rsidR="00E029B5" w:rsidRDefault="00E029B5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BB0F51" w:rsidRPr="00BB0F51">
                      <w:rPr>
                        <w:noProof/>
                        <w:color w:val="FFFFFF" w:themeColor="background1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902F5"/>
    <w:multiLevelType w:val="hybridMultilevel"/>
    <w:tmpl w:val="A9ACC858"/>
    <w:lvl w:ilvl="0" w:tplc="F40402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9713BD"/>
    <w:multiLevelType w:val="hybridMultilevel"/>
    <w:tmpl w:val="3B8A79D0"/>
    <w:lvl w:ilvl="0" w:tplc="6AF0E5B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5568C6"/>
    <w:multiLevelType w:val="hybridMultilevel"/>
    <w:tmpl w:val="5BA09BF4"/>
    <w:lvl w:ilvl="0" w:tplc="A19EA53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03113C"/>
    <w:multiLevelType w:val="hybridMultilevel"/>
    <w:tmpl w:val="CA7C7246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811ED1"/>
    <w:multiLevelType w:val="hybridMultilevel"/>
    <w:tmpl w:val="6B368B80"/>
    <w:lvl w:ilvl="0" w:tplc="827401E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26C4064"/>
    <w:multiLevelType w:val="hybridMultilevel"/>
    <w:tmpl w:val="A4EC779C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85C8A"/>
    <w:multiLevelType w:val="hybridMultilevel"/>
    <w:tmpl w:val="02EA05BE"/>
    <w:lvl w:ilvl="0" w:tplc="7A2A3C2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FD233C6"/>
    <w:multiLevelType w:val="hybridMultilevel"/>
    <w:tmpl w:val="2CD67A12"/>
    <w:lvl w:ilvl="0" w:tplc="87984414">
      <w:start w:val="3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7253084"/>
    <w:multiLevelType w:val="hybridMultilevel"/>
    <w:tmpl w:val="BB0683E0"/>
    <w:lvl w:ilvl="0" w:tplc="6C52FD44">
      <w:start w:val="5"/>
      <w:numFmt w:val="upperLetter"/>
      <w:lvlText w:val="%1)"/>
      <w:lvlJc w:val="left"/>
      <w:pPr>
        <w:ind w:left="180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520" w:hanging="360"/>
      </w:pPr>
    </w:lvl>
    <w:lvl w:ilvl="2" w:tplc="1409001B" w:tentative="1">
      <w:start w:val="1"/>
      <w:numFmt w:val="lowerRoman"/>
      <w:lvlText w:val="%3."/>
      <w:lvlJc w:val="right"/>
      <w:pPr>
        <w:ind w:left="3240" w:hanging="180"/>
      </w:pPr>
    </w:lvl>
    <w:lvl w:ilvl="3" w:tplc="1409000F" w:tentative="1">
      <w:start w:val="1"/>
      <w:numFmt w:val="decimal"/>
      <w:lvlText w:val="%4."/>
      <w:lvlJc w:val="left"/>
      <w:pPr>
        <w:ind w:left="3960" w:hanging="360"/>
      </w:pPr>
    </w:lvl>
    <w:lvl w:ilvl="4" w:tplc="14090019" w:tentative="1">
      <w:start w:val="1"/>
      <w:numFmt w:val="lowerLetter"/>
      <w:lvlText w:val="%5."/>
      <w:lvlJc w:val="left"/>
      <w:pPr>
        <w:ind w:left="4680" w:hanging="360"/>
      </w:pPr>
    </w:lvl>
    <w:lvl w:ilvl="5" w:tplc="1409001B" w:tentative="1">
      <w:start w:val="1"/>
      <w:numFmt w:val="lowerRoman"/>
      <w:lvlText w:val="%6."/>
      <w:lvlJc w:val="right"/>
      <w:pPr>
        <w:ind w:left="5400" w:hanging="180"/>
      </w:pPr>
    </w:lvl>
    <w:lvl w:ilvl="6" w:tplc="1409000F" w:tentative="1">
      <w:start w:val="1"/>
      <w:numFmt w:val="decimal"/>
      <w:lvlText w:val="%7."/>
      <w:lvlJc w:val="left"/>
      <w:pPr>
        <w:ind w:left="6120" w:hanging="360"/>
      </w:pPr>
    </w:lvl>
    <w:lvl w:ilvl="7" w:tplc="14090019" w:tentative="1">
      <w:start w:val="1"/>
      <w:numFmt w:val="lowerLetter"/>
      <w:lvlText w:val="%8."/>
      <w:lvlJc w:val="left"/>
      <w:pPr>
        <w:ind w:left="6840" w:hanging="360"/>
      </w:pPr>
    </w:lvl>
    <w:lvl w:ilvl="8" w:tplc="1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F1B373F"/>
    <w:multiLevelType w:val="hybridMultilevel"/>
    <w:tmpl w:val="D2708FC0"/>
    <w:lvl w:ilvl="0" w:tplc="0D6C633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630FF3"/>
    <w:multiLevelType w:val="hybridMultilevel"/>
    <w:tmpl w:val="DB389580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4"/>
  </w:num>
  <w:num w:numId="5">
    <w:abstractNumId w:val="2"/>
  </w:num>
  <w:num w:numId="6">
    <w:abstractNumId w:val="6"/>
  </w:num>
  <w:num w:numId="7">
    <w:abstractNumId w:val="0"/>
  </w:num>
  <w:num w:numId="8">
    <w:abstractNumId w:val="9"/>
  </w:num>
  <w:num w:numId="9">
    <w:abstractNumId w:val="1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sTCwsDC1tDA1MDJV0lEKTi0uzszPAykwrAUAF0FnjCwAAAA="/>
  </w:docVars>
  <w:rsids>
    <w:rsidRoot w:val="00E029B5"/>
    <w:rsid w:val="00001988"/>
    <w:rsid w:val="000B30E3"/>
    <w:rsid w:val="001949CD"/>
    <w:rsid w:val="0023110F"/>
    <w:rsid w:val="00350A30"/>
    <w:rsid w:val="00376DFC"/>
    <w:rsid w:val="004E3586"/>
    <w:rsid w:val="005A59C4"/>
    <w:rsid w:val="008E1603"/>
    <w:rsid w:val="009F7353"/>
    <w:rsid w:val="00B834E5"/>
    <w:rsid w:val="00BB0F51"/>
    <w:rsid w:val="00CE3EFA"/>
    <w:rsid w:val="00D566B0"/>
    <w:rsid w:val="00E029B5"/>
    <w:rsid w:val="00F0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89C389"/>
  <w15:chartTrackingRefBased/>
  <w15:docId w15:val="{3FC909B1-9B14-4C00-A11F-77578954F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29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29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9B5"/>
  </w:style>
  <w:style w:type="paragraph" w:styleId="Footer">
    <w:name w:val="footer"/>
    <w:basedOn w:val="Normal"/>
    <w:link w:val="FooterChar"/>
    <w:uiPriority w:val="99"/>
    <w:unhideWhenUsed/>
    <w:rsid w:val="00E029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9B5"/>
  </w:style>
  <w:style w:type="table" w:styleId="TableGrid">
    <w:name w:val="Table Grid"/>
    <w:basedOn w:val="TableNormal"/>
    <w:uiPriority w:val="39"/>
    <w:rsid w:val="00E029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029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E029B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49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spour1/IDS-S1-2021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nnuntalid/DataScienceS12020/blob/master/README.md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3D9C8497F52C479608834D6476CE8C" ma:contentTypeVersion="10" ma:contentTypeDescription="Create a new document." ma:contentTypeScope="" ma:versionID="5ebb07b7ca215f224984573ca38ef7e8">
  <xsd:schema xmlns:xsd="http://www.w3.org/2001/XMLSchema" xmlns:xs="http://www.w3.org/2001/XMLSchema" xmlns:p="http://schemas.microsoft.com/office/2006/metadata/properties" xmlns:ns3="70cd8944-125a-46c7-876d-ef23b35fd0ff" targetNamespace="http://schemas.microsoft.com/office/2006/metadata/properties" ma:root="true" ma:fieldsID="2df18771cfeb38e2b52d22233c03f274" ns3:_="">
    <xsd:import namespace="70cd8944-125a-46c7-876d-ef23b35fd0f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d8944-125a-46c7-876d-ef23b35fd0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B89C71-14A4-445D-904A-2A3DC6C79C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EA716-7E67-4B42-95AF-B0683601E5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d8944-125a-46c7-876d-ef23b35fd0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DB7FFC-356C-4615-83C0-00690CA3741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3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CG 8026  Lab exercises 1&amp;2</vt:lpstr>
    </vt:vector>
  </TitlesOfParts>
  <Company>Unitec Institute of Technology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CG 8026  Lab exercises 1&amp;2</dc:title>
  <dc:subject/>
  <dc:creator>Natt Nuntalid</dc:creator>
  <cp:keywords/>
  <dc:description/>
  <cp:lastModifiedBy>Kishan</cp:lastModifiedBy>
  <cp:revision>4</cp:revision>
  <dcterms:created xsi:type="dcterms:W3CDTF">2021-03-19T17:22:00Z</dcterms:created>
  <dcterms:modified xsi:type="dcterms:W3CDTF">2021-03-20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3D9C8497F52C479608834D6476CE8C</vt:lpwstr>
  </property>
</Properties>
</file>